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845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6"/>
        <w:gridCol w:w="27"/>
        <w:gridCol w:w="1949"/>
        <w:gridCol w:w="1976"/>
        <w:gridCol w:w="1977"/>
        <w:gridCol w:w="1976"/>
        <w:gridCol w:w="1976"/>
        <w:gridCol w:w="1988"/>
      </w:tblGrid>
      <w:tr w:rsidR="00097676" w:rsidRPr="000B29CB" w14:paraId="49FE556D" w14:textId="77777777" w:rsidTr="00730812">
        <w:trPr>
          <w:trHeight w:hRule="exact" w:val="1308"/>
        </w:trPr>
        <w:tc>
          <w:tcPr>
            <w:tcW w:w="20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818150" w14:textId="77777777" w:rsidR="00097676" w:rsidRPr="000B29CB" w:rsidRDefault="00097676" w:rsidP="00730812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  <w:sz w:val="36"/>
                <w:szCs w:val="36"/>
              </w:rPr>
            </w:pPr>
            <w:r w:rsidRPr="00722E87">
              <w:rPr>
                <w:rFonts w:ascii="Papyrus" w:hAnsi="Papyrus" w:cs="Century Gothic"/>
                <w:b/>
                <w:bCs/>
              </w:rPr>
              <w:t>Saint Stanislaus School</w:t>
            </w:r>
          </w:p>
        </w:tc>
        <w:tc>
          <w:tcPr>
            <w:tcW w:w="1184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4AB494" w14:textId="030CE8CE" w:rsidR="00097676" w:rsidRPr="000B29CB" w:rsidRDefault="00097676" w:rsidP="00730812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 w:cs="Century Gothic"/>
                <w:b/>
                <w:bCs/>
                <w:noProof/>
                <w:sz w:val="36"/>
                <w:szCs w:val="36"/>
              </w:rPr>
              <w:drawing>
                <wp:inline distT="0" distB="0" distL="0" distR="0" wp14:anchorId="1194D45B" wp14:editId="36C37283">
                  <wp:extent cx="601980" cy="601980"/>
                  <wp:effectExtent l="0" t="0" r="7620" b="7620"/>
                  <wp:docPr id="6" name="Picture 6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text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980" cy="601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 xml:space="preserve">  January</w:t>
            </w:r>
            <w:r w:rsidRPr="000B29CB"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 xml:space="preserve"> </w:t>
            </w:r>
            <w:r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 xml:space="preserve">2022  </w:t>
            </w:r>
            <w:r>
              <w:rPr>
                <w:rFonts w:ascii="Comic Sans MS" w:hAnsi="Comic Sans MS" w:cs="Century Gothic"/>
                <w:b/>
                <w:bCs/>
                <w:noProof/>
                <w:sz w:val="36"/>
                <w:szCs w:val="36"/>
              </w:rPr>
              <w:drawing>
                <wp:inline distT="0" distB="0" distL="0" distR="0" wp14:anchorId="15A3669A" wp14:editId="1B4B22B5">
                  <wp:extent cx="601980" cy="601980"/>
                  <wp:effectExtent l="0" t="0" r="7620" b="7620"/>
                  <wp:docPr id="5" name="Picture 5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text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980" cy="601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7676" w:rsidRPr="000B29CB" w14:paraId="2453649F" w14:textId="77777777" w:rsidTr="00730812">
        <w:trPr>
          <w:trHeight w:hRule="exact" w:val="388"/>
        </w:trPr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201143" w14:textId="77777777" w:rsidR="00097676" w:rsidRPr="000B29CB" w:rsidRDefault="00097676" w:rsidP="00730812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Sun</w:t>
            </w: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4308F1" w14:textId="77777777" w:rsidR="00097676" w:rsidRPr="000B29CB" w:rsidRDefault="00097676" w:rsidP="00730812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Mon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BAB19C" w14:textId="77777777" w:rsidR="00097676" w:rsidRPr="000B29CB" w:rsidRDefault="00097676" w:rsidP="00730812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Tue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3C8006" w14:textId="77777777" w:rsidR="00097676" w:rsidRPr="000B29CB" w:rsidRDefault="00097676" w:rsidP="00730812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Wed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080B31" w14:textId="77777777" w:rsidR="00097676" w:rsidRPr="000B29CB" w:rsidRDefault="00097676" w:rsidP="00730812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Thu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A24CAA" w14:textId="77777777" w:rsidR="00097676" w:rsidRPr="000B29CB" w:rsidRDefault="00097676" w:rsidP="00730812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F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63E4F5" w14:textId="77777777" w:rsidR="00097676" w:rsidRPr="000B29CB" w:rsidRDefault="00097676" w:rsidP="00730812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Sat</w:t>
            </w:r>
          </w:p>
        </w:tc>
      </w:tr>
      <w:tr w:rsidR="00097676" w:rsidRPr="00201D91" w14:paraId="126B6CB9" w14:textId="77777777" w:rsidTr="00730812">
        <w:trPr>
          <w:trHeight w:hRule="exact" w:val="1287"/>
        </w:trPr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7E488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6F4CC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A0335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A04F0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C2841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120E1" w14:textId="7F67B7F7" w:rsidR="00097676" w:rsidRPr="00201D91" w:rsidRDefault="00097676" w:rsidP="00730812">
            <w:pPr>
              <w:pStyle w:val="Dates"/>
              <w:jc w:val="center"/>
              <w:rPr>
                <w:rFonts w:ascii="Comic Sans MS" w:hAnsi="Comic Sans MS"/>
                <w:b/>
                <w:sz w:val="24"/>
                <w:szCs w:val="24"/>
              </w:rPr>
            </w:pPr>
            <w:r>
              <w:rPr>
                <w:rFonts w:ascii="Comic Sans MS" w:hAnsi="Comic Sans MS"/>
                <w:bCs/>
                <w:noProof/>
                <w:sz w:val="24"/>
                <w:szCs w:val="24"/>
              </w:rPr>
              <w:drawing>
                <wp:inline distT="0" distB="0" distL="0" distR="0" wp14:anchorId="38A3D69F" wp14:editId="081A98E2">
                  <wp:extent cx="708660" cy="792480"/>
                  <wp:effectExtent l="0" t="0" r="0" b="7620"/>
                  <wp:docPr id="4" name="Picture 4" descr="Diagram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iagram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8660" cy="792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7145B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1</w:t>
            </w:r>
          </w:p>
          <w:p w14:paraId="1194BEE1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hyperlink r:id="rId6" w:history="1">
              <w:r w:rsidRPr="00201D91">
                <w:rPr>
                  <w:rStyle w:val="Hyperlink"/>
                  <w:rFonts w:ascii="Comic Sans MS" w:hAnsi="Comic Sans MS" w:cs="Verdana"/>
                  <w:sz w:val="24"/>
                  <w:szCs w:val="24"/>
                </w:rPr>
                <w:t>New Year’s Day</w:t>
              </w:r>
            </w:hyperlink>
          </w:p>
        </w:tc>
      </w:tr>
      <w:tr w:rsidR="00097676" w:rsidRPr="00201D91" w14:paraId="49AB8601" w14:textId="77777777" w:rsidTr="00730812">
        <w:trPr>
          <w:trHeight w:hRule="exact" w:val="1287"/>
        </w:trPr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6A46A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2</w:t>
            </w: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E3A9E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3</w:t>
            </w:r>
          </w:p>
          <w:p w14:paraId="412B9D82" w14:textId="77777777" w:rsidR="00097676" w:rsidRPr="00F1591B" w:rsidRDefault="00097676" w:rsidP="00730812">
            <w:pPr>
              <w:pStyle w:val="Dates"/>
              <w:rPr>
                <w:rFonts w:ascii="Comic Sans MS" w:hAnsi="Comic Sans MS"/>
                <w:bCs/>
                <w:sz w:val="24"/>
                <w:szCs w:val="24"/>
              </w:rPr>
            </w:pPr>
            <w:r w:rsidRPr="00F1591B">
              <w:rPr>
                <w:rFonts w:ascii="Comic Sans MS" w:hAnsi="Comic Sans MS"/>
                <w:bCs/>
                <w:sz w:val="24"/>
                <w:szCs w:val="24"/>
              </w:rPr>
              <w:t>Classes Resume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66376" w14:textId="77777777" w:rsidR="00097676" w:rsidRPr="00201D91" w:rsidRDefault="00097676" w:rsidP="00730812">
            <w:pPr>
              <w:rPr>
                <w:rFonts w:ascii="Comic Sans MS" w:hAnsi="Comic Sans MS"/>
                <w:b/>
              </w:rPr>
            </w:pPr>
            <w:r w:rsidRPr="00201D91">
              <w:rPr>
                <w:rFonts w:ascii="Comic Sans MS" w:hAnsi="Comic Sans MS"/>
                <w:b/>
              </w:rPr>
              <w:t>4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27A89" w14:textId="77777777" w:rsidR="00097676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5</w:t>
            </w:r>
          </w:p>
          <w:p w14:paraId="1103BD5A" w14:textId="77777777" w:rsidR="00097676" w:rsidRPr="00281170" w:rsidRDefault="00097676" w:rsidP="00730812">
            <w:pPr>
              <w:pStyle w:val="Dates"/>
              <w:rPr>
                <w:rFonts w:ascii="Comic Sans MS" w:hAnsi="Comic Sans MS"/>
                <w:bCs/>
                <w:sz w:val="24"/>
                <w:szCs w:val="24"/>
              </w:rPr>
            </w:pPr>
            <w:r w:rsidRPr="00281170">
              <w:rPr>
                <w:rFonts w:ascii="Comic Sans MS" w:hAnsi="Comic Sans MS"/>
                <w:bCs/>
                <w:sz w:val="24"/>
                <w:szCs w:val="24"/>
              </w:rPr>
              <w:t>Mass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3E888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6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C8424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65802" w14:textId="77777777" w:rsidR="00097676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8</w:t>
            </w:r>
          </w:p>
          <w:p w14:paraId="40CB132D" w14:textId="75DD6DDF" w:rsidR="00097676" w:rsidRPr="00201D91" w:rsidRDefault="00097676" w:rsidP="00730812">
            <w:pPr>
              <w:pStyle w:val="Dates"/>
              <w:jc w:val="center"/>
              <w:rPr>
                <w:rFonts w:ascii="Comic Sans MS" w:hAnsi="Comic Sans MS"/>
                <w:b/>
                <w:sz w:val="24"/>
                <w:szCs w:val="24"/>
              </w:rPr>
            </w:pPr>
            <w:r>
              <w:rPr>
                <w:rFonts w:ascii="Comic Sans MS" w:hAnsi="Comic Sans MS"/>
                <w:b/>
                <w:noProof/>
                <w:sz w:val="24"/>
                <w:szCs w:val="24"/>
              </w:rPr>
              <w:drawing>
                <wp:inline distT="0" distB="0" distL="0" distR="0" wp14:anchorId="006D5FD7" wp14:editId="1C57F84D">
                  <wp:extent cx="640080" cy="563880"/>
                  <wp:effectExtent l="0" t="0" r="7620" b="7620"/>
                  <wp:docPr id="3" name="Picture 3" descr="A snowman with a hat and mustach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snowman with a hat and mustach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563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7676" w:rsidRPr="00201D91" w14:paraId="54AE696C" w14:textId="77777777" w:rsidTr="00730812">
        <w:trPr>
          <w:trHeight w:hRule="exact" w:val="1287"/>
        </w:trPr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0BA57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9</w:t>
            </w:r>
          </w:p>
          <w:p w14:paraId="52397D9C" w14:textId="77777777" w:rsidR="00097676" w:rsidRPr="00201D91" w:rsidRDefault="00097676" w:rsidP="00730812">
            <w:pPr>
              <w:rPr>
                <w:rFonts w:ascii="Comic Sans MS" w:hAnsi="Comic Sans MS"/>
                <w:b/>
              </w:rPr>
            </w:pP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4B9FE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10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00377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11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1BCEE" w14:textId="77777777" w:rsidR="00097676" w:rsidRPr="00E55CFE" w:rsidRDefault="00097676" w:rsidP="00730812">
            <w:pPr>
              <w:pStyle w:val="Dates"/>
              <w:rPr>
                <w:rFonts w:ascii="Comic Sans MS" w:hAnsi="Comic Sans MS"/>
                <w:bCs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12</w:t>
            </w:r>
            <w:r>
              <w:rPr>
                <w:rFonts w:ascii="Comic Sans MS" w:hAnsi="Comic Sans MS"/>
                <w:b/>
                <w:sz w:val="24"/>
                <w:szCs w:val="24"/>
              </w:rPr>
              <w:t xml:space="preserve"> </w:t>
            </w:r>
            <w:r w:rsidRPr="00E55CFE">
              <w:rPr>
                <w:rFonts w:ascii="Comic Sans MS" w:hAnsi="Comic Sans MS"/>
                <w:bCs/>
              </w:rPr>
              <w:t>MAP Testing</w:t>
            </w:r>
          </w:p>
          <w:p w14:paraId="4939D8FE" w14:textId="77777777" w:rsidR="00097676" w:rsidRPr="00E55CFE" w:rsidRDefault="00097676" w:rsidP="00730812">
            <w:pPr>
              <w:pStyle w:val="Dates"/>
              <w:rPr>
                <w:rFonts w:ascii="Comic Sans MS" w:hAnsi="Comic Sans MS"/>
                <w:bCs/>
              </w:rPr>
            </w:pPr>
            <w:r w:rsidRPr="00E55CFE">
              <w:rPr>
                <w:rFonts w:ascii="Comic Sans MS" w:hAnsi="Comic Sans MS"/>
                <w:bCs/>
              </w:rPr>
              <w:t>6-7-8 ELA</w:t>
            </w:r>
          </w:p>
          <w:p w14:paraId="4B465CA4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E55CFE">
              <w:rPr>
                <w:rFonts w:ascii="Comic Sans MS" w:hAnsi="Comic Sans MS"/>
                <w:bCs/>
              </w:rPr>
              <w:t>8</w:t>
            </w:r>
            <w:r w:rsidRPr="00E55CFE">
              <w:rPr>
                <w:rFonts w:ascii="Comic Sans MS" w:hAnsi="Comic Sans MS"/>
                <w:bCs/>
                <w:vertAlign w:val="superscript"/>
              </w:rPr>
              <w:t>th</w:t>
            </w:r>
            <w:r w:rsidRPr="00E55CFE">
              <w:rPr>
                <w:rFonts w:ascii="Comic Sans MS" w:hAnsi="Comic Sans MS"/>
                <w:bCs/>
              </w:rPr>
              <w:t xml:space="preserve"> Grade Parent Night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CEDA5" w14:textId="77777777" w:rsidR="00097676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13</w:t>
            </w:r>
            <w:r>
              <w:rPr>
                <w:rFonts w:ascii="Comic Sans MS" w:hAnsi="Comic Sans MS"/>
                <w:b/>
                <w:sz w:val="24"/>
                <w:szCs w:val="24"/>
              </w:rPr>
              <w:t xml:space="preserve"> </w:t>
            </w:r>
          </w:p>
          <w:p w14:paraId="3915CCA0" w14:textId="77777777" w:rsidR="00097676" w:rsidRPr="00F1591B" w:rsidRDefault="00097676" w:rsidP="00730812">
            <w:pPr>
              <w:pStyle w:val="Dates"/>
              <w:rPr>
                <w:rFonts w:ascii="Comic Sans MS" w:hAnsi="Comic Sans MS"/>
                <w:bCs/>
              </w:rPr>
            </w:pPr>
            <w:r w:rsidRPr="00F1591B">
              <w:rPr>
                <w:rFonts w:ascii="Comic Sans MS" w:hAnsi="Comic Sans MS"/>
                <w:bCs/>
              </w:rPr>
              <w:t>MAP Testing</w:t>
            </w:r>
          </w:p>
          <w:p w14:paraId="1457EF5E" w14:textId="77777777" w:rsidR="00097676" w:rsidRPr="00F1591B" w:rsidRDefault="00097676" w:rsidP="00730812">
            <w:pPr>
              <w:pStyle w:val="Dates"/>
              <w:rPr>
                <w:rFonts w:ascii="Comic Sans MS" w:hAnsi="Comic Sans MS"/>
                <w:bCs/>
              </w:rPr>
            </w:pPr>
            <w:r w:rsidRPr="00F1591B">
              <w:rPr>
                <w:rFonts w:ascii="Comic Sans MS" w:hAnsi="Comic Sans MS"/>
                <w:bCs/>
              </w:rPr>
              <w:t>4-5 ELA</w:t>
            </w:r>
          </w:p>
          <w:p w14:paraId="0C86A971" w14:textId="77777777" w:rsidR="00097676" w:rsidRPr="00281170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81170">
              <w:rPr>
                <w:rFonts w:ascii="Comic Sans MS" w:hAnsi="Comic Sans MS"/>
                <w:b/>
              </w:rPr>
              <w:t>End of Quarter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F01AF" w14:textId="77777777" w:rsidR="00097676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14</w:t>
            </w:r>
          </w:p>
          <w:p w14:paraId="319061CE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>
              <w:rPr>
                <w:rFonts w:ascii="Comic Sans MS" w:hAnsi="Comic Sans MS"/>
                <w:b/>
                <w:sz w:val="24"/>
                <w:szCs w:val="24"/>
              </w:rPr>
              <w:t>No Classes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4DD67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15</w:t>
            </w:r>
          </w:p>
        </w:tc>
      </w:tr>
      <w:tr w:rsidR="00097676" w:rsidRPr="00201D91" w14:paraId="06C37E45" w14:textId="77777777" w:rsidTr="00730812">
        <w:trPr>
          <w:trHeight w:hRule="exact" w:val="1287"/>
        </w:trPr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F2622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16</w:t>
            </w:r>
          </w:p>
          <w:p w14:paraId="5A36AE48" w14:textId="7747215A" w:rsidR="00097676" w:rsidRPr="00201D91" w:rsidRDefault="00097676" w:rsidP="00730812">
            <w:pPr>
              <w:jc w:val="center"/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Cs/>
                <w:noProof/>
                <w:sz w:val="22"/>
                <w:szCs w:val="22"/>
              </w:rPr>
              <w:drawing>
                <wp:inline distT="0" distB="0" distL="0" distR="0" wp14:anchorId="7F0278EB" wp14:editId="0A9E559D">
                  <wp:extent cx="708660" cy="632460"/>
                  <wp:effectExtent l="0" t="0" r="0" b="0"/>
                  <wp:docPr id="2" name="Picture 2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Shape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8660" cy="632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8E861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17</w:t>
            </w:r>
          </w:p>
          <w:p w14:paraId="7C87C47A" w14:textId="77777777" w:rsidR="00097676" w:rsidRDefault="00097676" w:rsidP="00730812">
            <w:pPr>
              <w:pStyle w:val="Dates"/>
              <w:rPr>
                <w:rStyle w:val="Hyperlink"/>
                <w:rFonts w:ascii="Comic Sans MS" w:hAnsi="Comic Sans MS" w:cs="Verdana"/>
                <w:sz w:val="24"/>
                <w:szCs w:val="24"/>
              </w:rPr>
            </w:pPr>
            <w:hyperlink r:id="rId9" w:history="1">
              <w:r w:rsidRPr="00201D91">
                <w:rPr>
                  <w:rStyle w:val="Hyperlink"/>
                  <w:rFonts w:ascii="Comic Sans MS" w:hAnsi="Comic Sans MS" w:cs="Verdana"/>
                  <w:sz w:val="24"/>
                  <w:szCs w:val="24"/>
                </w:rPr>
                <w:t>ML King’s Day</w:t>
              </w:r>
            </w:hyperlink>
          </w:p>
          <w:p w14:paraId="7F89643E" w14:textId="77777777" w:rsidR="00097676" w:rsidRPr="00F1591B" w:rsidRDefault="00097676" w:rsidP="00730812">
            <w:pPr>
              <w:pStyle w:val="Dates"/>
              <w:rPr>
                <w:rStyle w:val="Hyperlink"/>
                <w:rFonts w:cs="Verdana"/>
                <w:b/>
                <w:bCs/>
                <w:color w:val="auto"/>
                <w:u w:val="none"/>
              </w:rPr>
            </w:pPr>
            <w:r w:rsidRPr="00F1591B">
              <w:rPr>
                <w:rStyle w:val="Hyperlink"/>
                <w:rFonts w:ascii="Comic Sans MS" w:hAnsi="Comic Sans MS" w:cs="Verdana"/>
                <w:b/>
                <w:bCs/>
                <w:color w:val="auto"/>
                <w:sz w:val="24"/>
                <w:szCs w:val="24"/>
                <w:u w:val="none"/>
              </w:rPr>
              <w:t>No Classes</w:t>
            </w:r>
          </w:p>
          <w:p w14:paraId="54D79C54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51B74" w14:textId="77777777" w:rsidR="00097676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18</w:t>
            </w:r>
          </w:p>
          <w:p w14:paraId="694B2248" w14:textId="77777777" w:rsidR="00097676" w:rsidRDefault="00097676" w:rsidP="00730812">
            <w:pPr>
              <w:pStyle w:val="Dates"/>
              <w:rPr>
                <w:rFonts w:ascii="Comic Sans MS" w:hAnsi="Comic Sans MS"/>
                <w:bCs/>
                <w:sz w:val="24"/>
                <w:szCs w:val="24"/>
              </w:rPr>
            </w:pPr>
            <w:r w:rsidRPr="00F1591B">
              <w:rPr>
                <w:rFonts w:ascii="Comic Sans MS" w:hAnsi="Comic Sans MS"/>
                <w:bCs/>
                <w:sz w:val="24"/>
                <w:szCs w:val="24"/>
              </w:rPr>
              <w:t xml:space="preserve">MAP Testing </w:t>
            </w:r>
          </w:p>
          <w:p w14:paraId="026F08CA" w14:textId="77777777" w:rsidR="00097676" w:rsidRPr="00F1591B" w:rsidRDefault="00097676" w:rsidP="00730812">
            <w:pPr>
              <w:pStyle w:val="Dates"/>
              <w:rPr>
                <w:rFonts w:ascii="Comic Sans MS" w:hAnsi="Comic Sans MS"/>
                <w:bCs/>
                <w:sz w:val="24"/>
                <w:szCs w:val="24"/>
              </w:rPr>
            </w:pPr>
            <w:r w:rsidRPr="00F1591B">
              <w:rPr>
                <w:rFonts w:ascii="Comic Sans MS" w:hAnsi="Comic Sans MS"/>
                <w:bCs/>
                <w:sz w:val="24"/>
                <w:szCs w:val="24"/>
              </w:rPr>
              <w:t>2-3 ELA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0DEAF" w14:textId="77777777" w:rsidR="00097676" w:rsidRPr="00281170" w:rsidRDefault="00097676" w:rsidP="00730812">
            <w:pPr>
              <w:pStyle w:val="Dates"/>
              <w:rPr>
                <w:rFonts w:ascii="Comic Sans MS" w:hAnsi="Comic Sans MS"/>
                <w:bCs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19</w:t>
            </w:r>
            <w:r>
              <w:rPr>
                <w:rFonts w:ascii="Comic Sans MS" w:hAnsi="Comic Sans MS"/>
                <w:b/>
                <w:sz w:val="24"/>
                <w:szCs w:val="24"/>
              </w:rPr>
              <w:t xml:space="preserve"> </w:t>
            </w:r>
            <w:r>
              <w:rPr>
                <w:rFonts w:ascii="Comic Sans MS" w:hAnsi="Comic Sans MS"/>
                <w:bCs/>
                <w:sz w:val="24"/>
                <w:szCs w:val="24"/>
              </w:rPr>
              <w:t>Mass</w:t>
            </w:r>
          </w:p>
          <w:p w14:paraId="345BCD59" w14:textId="77777777" w:rsidR="00097676" w:rsidRPr="00F1591B" w:rsidRDefault="00097676" w:rsidP="00730812">
            <w:pPr>
              <w:pStyle w:val="Dates"/>
              <w:rPr>
                <w:rFonts w:ascii="Comic Sans MS" w:hAnsi="Comic Sans MS"/>
                <w:bCs/>
                <w:sz w:val="24"/>
                <w:szCs w:val="24"/>
              </w:rPr>
            </w:pPr>
            <w:r w:rsidRPr="00F1591B">
              <w:rPr>
                <w:rFonts w:ascii="Comic Sans MS" w:hAnsi="Comic Sans MS"/>
                <w:bCs/>
                <w:sz w:val="24"/>
                <w:szCs w:val="24"/>
              </w:rPr>
              <w:t>MAP Testing</w:t>
            </w:r>
          </w:p>
          <w:p w14:paraId="40E19DC8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F1591B">
              <w:rPr>
                <w:rFonts w:ascii="Comic Sans MS" w:hAnsi="Comic Sans MS"/>
                <w:bCs/>
                <w:sz w:val="24"/>
                <w:szCs w:val="24"/>
              </w:rPr>
              <w:t>6-7-8 Math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EE251" w14:textId="77777777" w:rsidR="00097676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20</w:t>
            </w:r>
          </w:p>
          <w:p w14:paraId="7AECFD09" w14:textId="77777777" w:rsidR="00097676" w:rsidRPr="00C47E7E" w:rsidRDefault="00097676" w:rsidP="00730812">
            <w:pPr>
              <w:pStyle w:val="Dates"/>
              <w:rPr>
                <w:rFonts w:ascii="Comic Sans MS" w:hAnsi="Comic Sans MS"/>
                <w:bCs/>
                <w:sz w:val="22"/>
                <w:szCs w:val="22"/>
              </w:rPr>
            </w:pPr>
            <w:r w:rsidRPr="00C47E7E">
              <w:rPr>
                <w:rFonts w:ascii="Comic Sans MS" w:hAnsi="Comic Sans MS"/>
                <w:bCs/>
                <w:sz w:val="22"/>
                <w:szCs w:val="22"/>
              </w:rPr>
              <w:t>MAP Testing</w:t>
            </w:r>
          </w:p>
          <w:p w14:paraId="70B44AA3" w14:textId="77777777" w:rsidR="00097676" w:rsidRPr="00C47E7E" w:rsidRDefault="00097676" w:rsidP="00730812">
            <w:pPr>
              <w:pStyle w:val="Dates"/>
              <w:rPr>
                <w:rFonts w:ascii="Comic Sans MS" w:hAnsi="Comic Sans MS"/>
                <w:bCs/>
                <w:sz w:val="22"/>
                <w:szCs w:val="22"/>
              </w:rPr>
            </w:pPr>
            <w:r w:rsidRPr="00C47E7E">
              <w:rPr>
                <w:rFonts w:ascii="Comic Sans MS" w:hAnsi="Comic Sans MS"/>
                <w:bCs/>
                <w:sz w:val="22"/>
                <w:szCs w:val="22"/>
              </w:rPr>
              <w:t>4-5 Math</w:t>
            </w:r>
          </w:p>
          <w:p w14:paraId="4FA03F88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C47E7E">
              <w:rPr>
                <w:rFonts w:ascii="Comic Sans MS" w:hAnsi="Comic Sans MS"/>
                <w:bCs/>
                <w:sz w:val="22"/>
                <w:szCs w:val="22"/>
              </w:rPr>
              <w:t>Report Cards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22909" w14:textId="77777777" w:rsidR="00097676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21</w:t>
            </w:r>
          </w:p>
          <w:p w14:paraId="3ADD15F0" w14:textId="77777777" w:rsidR="00097676" w:rsidRPr="00F1591B" w:rsidRDefault="00097676" w:rsidP="00730812">
            <w:pPr>
              <w:pStyle w:val="Dates"/>
              <w:rPr>
                <w:rFonts w:ascii="Comic Sans MS" w:hAnsi="Comic Sans MS"/>
                <w:bCs/>
                <w:sz w:val="24"/>
                <w:szCs w:val="24"/>
              </w:rPr>
            </w:pPr>
            <w:r w:rsidRPr="00F1591B">
              <w:rPr>
                <w:rFonts w:ascii="Comic Sans MS" w:hAnsi="Comic Sans MS"/>
                <w:bCs/>
                <w:sz w:val="24"/>
                <w:szCs w:val="24"/>
              </w:rPr>
              <w:t xml:space="preserve">MAP Testing </w:t>
            </w:r>
          </w:p>
          <w:p w14:paraId="4E9F5F98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F1591B">
              <w:rPr>
                <w:rFonts w:ascii="Comic Sans MS" w:hAnsi="Comic Sans MS"/>
                <w:bCs/>
                <w:sz w:val="24"/>
                <w:szCs w:val="24"/>
              </w:rPr>
              <w:t>K-3 Math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32807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22</w:t>
            </w:r>
          </w:p>
        </w:tc>
      </w:tr>
      <w:tr w:rsidR="00097676" w:rsidRPr="00201D91" w14:paraId="0FF0B0B8" w14:textId="77777777" w:rsidTr="00730812">
        <w:trPr>
          <w:trHeight w:hRule="exact" w:val="1287"/>
        </w:trPr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FDBDC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23</w:t>
            </w: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242A5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24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35E7F" w14:textId="77777777" w:rsidR="00097676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25</w:t>
            </w:r>
          </w:p>
          <w:p w14:paraId="71BD34EE" w14:textId="77777777" w:rsidR="00097676" w:rsidRPr="00F1591B" w:rsidRDefault="00097676" w:rsidP="00730812">
            <w:pPr>
              <w:pStyle w:val="Dates"/>
              <w:rPr>
                <w:rFonts w:ascii="Comic Sans MS" w:hAnsi="Comic Sans MS"/>
                <w:bCs/>
                <w:sz w:val="24"/>
                <w:szCs w:val="24"/>
              </w:rPr>
            </w:pPr>
            <w:r w:rsidRPr="00F1591B">
              <w:rPr>
                <w:rFonts w:ascii="Comic Sans MS" w:hAnsi="Comic Sans MS"/>
                <w:bCs/>
                <w:sz w:val="24"/>
                <w:szCs w:val="24"/>
              </w:rPr>
              <w:t>MAP Testing</w:t>
            </w:r>
          </w:p>
          <w:p w14:paraId="02A485FA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F1591B">
              <w:rPr>
                <w:rFonts w:ascii="Comic Sans MS" w:hAnsi="Comic Sans MS"/>
                <w:bCs/>
                <w:sz w:val="24"/>
                <w:szCs w:val="24"/>
              </w:rPr>
              <w:t>K-3 Reading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47081" w14:textId="77777777" w:rsidR="00097676" w:rsidRPr="00281170" w:rsidRDefault="00097676" w:rsidP="00730812">
            <w:pPr>
              <w:pStyle w:val="Dates"/>
              <w:rPr>
                <w:rFonts w:ascii="Comic Sans MS" w:hAnsi="Comic Sans MS"/>
                <w:bCs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26</w:t>
            </w:r>
            <w:r>
              <w:rPr>
                <w:rFonts w:ascii="Comic Sans MS" w:hAnsi="Comic Sans MS"/>
                <w:b/>
                <w:sz w:val="24"/>
                <w:szCs w:val="24"/>
              </w:rPr>
              <w:t xml:space="preserve"> </w:t>
            </w:r>
            <w:r>
              <w:rPr>
                <w:rFonts w:ascii="Comic Sans MS" w:hAnsi="Comic Sans MS"/>
                <w:bCs/>
                <w:sz w:val="24"/>
                <w:szCs w:val="24"/>
              </w:rPr>
              <w:t>Mass</w:t>
            </w:r>
          </w:p>
          <w:p w14:paraId="314CF6E8" w14:textId="77777777" w:rsidR="00097676" w:rsidRPr="00F1591B" w:rsidRDefault="00097676" w:rsidP="00730812">
            <w:pPr>
              <w:pStyle w:val="Dates"/>
              <w:rPr>
                <w:rFonts w:ascii="Comic Sans MS" w:hAnsi="Comic Sans MS"/>
                <w:bCs/>
                <w:sz w:val="24"/>
                <w:szCs w:val="24"/>
              </w:rPr>
            </w:pPr>
            <w:r w:rsidRPr="00F1591B">
              <w:rPr>
                <w:rFonts w:ascii="Comic Sans MS" w:hAnsi="Comic Sans MS"/>
                <w:bCs/>
                <w:sz w:val="24"/>
                <w:szCs w:val="24"/>
              </w:rPr>
              <w:t>Map Testing</w:t>
            </w:r>
          </w:p>
          <w:p w14:paraId="70A8FE5E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F1591B">
              <w:rPr>
                <w:rFonts w:ascii="Comic Sans MS" w:hAnsi="Comic Sans MS"/>
                <w:bCs/>
                <w:sz w:val="24"/>
                <w:szCs w:val="24"/>
              </w:rPr>
              <w:t>6-7-8 Reading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33F0E" w14:textId="77777777" w:rsidR="00097676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27</w:t>
            </w:r>
          </w:p>
          <w:p w14:paraId="2F06CCEF" w14:textId="77777777" w:rsidR="00097676" w:rsidRPr="00F1591B" w:rsidRDefault="00097676" w:rsidP="00730812">
            <w:pPr>
              <w:pStyle w:val="Dates"/>
              <w:rPr>
                <w:rFonts w:ascii="Comic Sans MS" w:hAnsi="Comic Sans MS"/>
                <w:bCs/>
                <w:sz w:val="24"/>
                <w:szCs w:val="24"/>
              </w:rPr>
            </w:pPr>
            <w:r w:rsidRPr="00F1591B">
              <w:rPr>
                <w:rFonts w:ascii="Comic Sans MS" w:hAnsi="Comic Sans MS"/>
                <w:bCs/>
                <w:sz w:val="24"/>
                <w:szCs w:val="24"/>
              </w:rPr>
              <w:t>MAP Testing</w:t>
            </w:r>
          </w:p>
          <w:p w14:paraId="32F0C64A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F1591B">
              <w:rPr>
                <w:rFonts w:ascii="Comic Sans MS" w:hAnsi="Comic Sans MS"/>
                <w:bCs/>
                <w:sz w:val="24"/>
                <w:szCs w:val="24"/>
              </w:rPr>
              <w:t>4-5 Reading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3DA13" w14:textId="77777777" w:rsidR="00097676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28</w:t>
            </w:r>
          </w:p>
          <w:p w14:paraId="7B01F8E5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65BE9" w14:textId="77777777" w:rsidR="00097676" w:rsidRPr="00201D91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29</w:t>
            </w:r>
          </w:p>
        </w:tc>
      </w:tr>
      <w:tr w:rsidR="00097676" w:rsidRPr="00201D91" w14:paraId="286926BB" w14:textId="77777777" w:rsidTr="00730812">
        <w:trPr>
          <w:trHeight w:hRule="exact" w:val="1287"/>
        </w:trPr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849BA" w14:textId="77777777" w:rsidR="00097676" w:rsidRDefault="00097676" w:rsidP="00730812">
            <w:pPr>
              <w:pStyle w:val="Dates"/>
              <w:rPr>
                <w:rFonts w:ascii="Comic Sans MS" w:hAnsi="Comic Sans MS"/>
                <w:b/>
                <w:sz w:val="24"/>
                <w:szCs w:val="24"/>
              </w:rPr>
            </w:pPr>
            <w:r w:rsidRPr="00201D91">
              <w:rPr>
                <w:rFonts w:ascii="Comic Sans MS" w:hAnsi="Comic Sans MS"/>
                <w:b/>
                <w:sz w:val="24"/>
                <w:szCs w:val="24"/>
              </w:rPr>
              <w:t>30</w:t>
            </w:r>
          </w:p>
          <w:p w14:paraId="7BF137F6" w14:textId="77777777" w:rsidR="00097676" w:rsidRPr="00201D91" w:rsidRDefault="00097676" w:rsidP="00730812">
            <w:pPr>
              <w:pStyle w:val="Dates"/>
              <w:rPr>
                <w:rFonts w:ascii="Comic Sans MS" w:hAnsi="Comic Sans MS" w:cs="Century Gothic"/>
                <w:b/>
                <w:bCs/>
                <w:sz w:val="24"/>
                <w:szCs w:val="24"/>
              </w:rPr>
            </w:pPr>
            <w:r>
              <w:rPr>
                <w:rFonts w:ascii="Comic Sans MS" w:hAnsi="Comic Sans MS"/>
                <w:b/>
                <w:sz w:val="24"/>
                <w:szCs w:val="24"/>
              </w:rPr>
              <w:t>Catholic Schools Week</w:t>
            </w: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CDEF0" w14:textId="77777777" w:rsidR="00097676" w:rsidRPr="00201D91" w:rsidRDefault="00097676" w:rsidP="00730812">
            <w:pPr>
              <w:pStyle w:val="Dates"/>
              <w:rPr>
                <w:rFonts w:ascii="Comic Sans MS" w:hAnsi="Comic Sans MS" w:cs="Century Gothic"/>
                <w:b/>
                <w:bCs/>
                <w:sz w:val="24"/>
                <w:szCs w:val="24"/>
              </w:rPr>
            </w:pPr>
            <w:r w:rsidRPr="00201D91">
              <w:rPr>
                <w:rFonts w:ascii="Comic Sans MS" w:hAnsi="Comic Sans MS" w:cs="Century Gothic"/>
                <w:b/>
                <w:bCs/>
                <w:sz w:val="24"/>
                <w:szCs w:val="24"/>
              </w:rPr>
              <w:t>31</w:t>
            </w:r>
            <w:r>
              <w:rPr>
                <w:rFonts w:ascii="Comic Sans MS" w:hAnsi="Comic Sans MS" w:cs="Century Gothic"/>
                <w:b/>
                <w:bCs/>
                <w:sz w:val="24"/>
                <w:szCs w:val="24"/>
              </w:rPr>
              <w:t xml:space="preserve"> </w:t>
            </w:r>
            <w:r w:rsidRPr="00F1591B">
              <w:rPr>
                <w:rFonts w:ascii="Comic Sans MS" w:hAnsi="Comic Sans MS" w:cs="Century Gothic"/>
                <w:sz w:val="22"/>
                <w:szCs w:val="22"/>
              </w:rPr>
              <w:t>Opening Catholic Schools Week Mass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17FB8" w14:textId="77777777" w:rsidR="00097676" w:rsidRPr="00201D91" w:rsidRDefault="00097676" w:rsidP="00730812">
            <w:pPr>
              <w:spacing w:line="276" w:lineRule="auto"/>
              <w:rPr>
                <w:rFonts w:ascii="Comic Sans MS" w:hAnsi="Comic Sans MS" w:cs="Century Gothic"/>
                <w:b/>
                <w:bCs/>
              </w:rPr>
            </w:pP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D8A49" w14:textId="77777777" w:rsidR="00097676" w:rsidRPr="00201D91" w:rsidRDefault="00097676" w:rsidP="00730812">
            <w:pPr>
              <w:spacing w:line="276" w:lineRule="auto"/>
              <w:rPr>
                <w:rFonts w:ascii="Comic Sans MS" w:hAnsi="Comic Sans MS" w:cs="Century Gothic"/>
                <w:b/>
                <w:bCs/>
              </w:rPr>
            </w:pP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F078E" w14:textId="77777777" w:rsidR="00097676" w:rsidRPr="00201D91" w:rsidRDefault="00097676" w:rsidP="00730812">
            <w:pPr>
              <w:spacing w:line="276" w:lineRule="auto"/>
              <w:rPr>
                <w:rFonts w:ascii="Comic Sans MS" w:hAnsi="Comic Sans MS" w:cs="Century Gothic"/>
                <w:b/>
                <w:bCs/>
              </w:rPr>
            </w:pP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1C84C" w14:textId="77777777" w:rsidR="00097676" w:rsidRPr="00201D91" w:rsidRDefault="00097676" w:rsidP="00730812">
            <w:pPr>
              <w:spacing w:line="276" w:lineRule="auto"/>
              <w:rPr>
                <w:rFonts w:ascii="Comic Sans MS" w:hAnsi="Comic Sans MS" w:cs="Century Gothic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DF33D" w14:textId="3A1B3FCE" w:rsidR="00097676" w:rsidRPr="00201D91" w:rsidRDefault="00097676" w:rsidP="00730812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>
              <w:rPr>
                <w:rFonts w:ascii="Comic Sans MS" w:hAnsi="Comic Sans MS"/>
                <w:bCs/>
                <w:noProof/>
                <w:sz w:val="22"/>
                <w:szCs w:val="22"/>
              </w:rPr>
              <w:drawing>
                <wp:inline distT="0" distB="0" distL="0" distR="0" wp14:anchorId="1CE5C9F5" wp14:editId="2334C2A0">
                  <wp:extent cx="457200" cy="670560"/>
                  <wp:effectExtent l="0" t="0" r="0" b="0"/>
                  <wp:docPr id="1" name="Picture 1" descr="A close-up of a cros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-up of a cross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670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95EA3B" w14:textId="77777777" w:rsidR="00290080" w:rsidRDefault="00290080"/>
    <w:sectPr w:rsidR="00290080" w:rsidSect="0009767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Papyrus">
    <w:altName w:val="Papyrus"/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1MjM3M7Y0MbIwMTdW0lEKTi0uzszPAykwrAUAQQNq9CwAAAA="/>
  </w:docVars>
  <w:rsids>
    <w:rsidRoot w:val="00097676"/>
    <w:rsid w:val="00097676"/>
    <w:rsid w:val="00290080"/>
    <w:rsid w:val="002A4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B2665"/>
  <w15:chartTrackingRefBased/>
  <w15:docId w15:val="{ACF68674-BCBE-4738-9DFD-B96192D37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676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tes">
    <w:name w:val="Dates"/>
    <w:basedOn w:val="Normal"/>
    <w:rsid w:val="00097676"/>
    <w:rPr>
      <w:rFonts w:ascii="Century Gothic" w:hAnsi="Century Gothic" w:cs="Arial"/>
      <w:sz w:val="20"/>
      <w:szCs w:val="20"/>
    </w:rPr>
  </w:style>
  <w:style w:type="character" w:styleId="Hyperlink">
    <w:name w:val="Hyperlink"/>
    <w:uiPriority w:val="99"/>
    <w:unhideWhenUsed/>
    <w:rsid w:val="0009767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alendarlabs.com/holidays/us/new-years-day.php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5.png"/><Relationship Id="rId4" Type="http://schemas.openxmlformats.org/officeDocument/2006/relationships/image" Target="media/image1.jpeg"/><Relationship Id="rId9" Type="http://schemas.openxmlformats.org/officeDocument/2006/relationships/hyperlink" Target="https://www.calendarlabs.com/holidays/us/martin-luther-king-day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7</Characters>
  <Application>Microsoft Office Word</Application>
  <DocSecurity>0</DocSecurity>
  <Lines>5</Lines>
  <Paragraphs>1</Paragraphs>
  <ScaleCrop>false</ScaleCrop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Ann Martin</dc:creator>
  <cp:keywords/>
  <dc:description/>
  <cp:lastModifiedBy>Deborah Ann Martin</cp:lastModifiedBy>
  <cp:revision>1</cp:revision>
  <dcterms:created xsi:type="dcterms:W3CDTF">2022-01-01T16:06:00Z</dcterms:created>
  <dcterms:modified xsi:type="dcterms:W3CDTF">2022-01-01T16:06:00Z</dcterms:modified>
</cp:coreProperties>
</file>